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A41FF" w:rsidRDefault="00A17A8F">
      <w:bookmarkStart w:id="0" w:name="_GoBack"/>
      <w:bookmarkEnd w:id="0"/>
      <w:r>
        <w:t>We have exciting news! 811 and Lowe’s have collaborated to share the Call Before You Dig message on their tree wraps. Visit any Lowe’s store nationwide. #811Lowes</w:t>
      </w:r>
    </w:p>
    <w:p w:rsidR="006A41FF" w:rsidRDefault="00A17A8F">
      <w:r>
        <w:t xml:space="preserve"> </w:t>
      </w:r>
    </w:p>
    <w:p w:rsidR="006A41FF" w:rsidRDefault="00A17A8F">
      <w:r>
        <w:t>Want to increase your property values and lower your energy costs? Planting a tree does both. Visit a Lowe’s Garden Center near you and be sure to Call 811 before you dig. #811Lowes</w:t>
      </w:r>
    </w:p>
    <w:p w:rsidR="006A41FF" w:rsidRDefault="00A17A8F">
      <w:r>
        <w:t xml:space="preserve"> </w:t>
      </w:r>
    </w:p>
    <w:p w:rsidR="006A41FF" w:rsidRDefault="00A17A8F">
      <w:r>
        <w:t>Three trees placed strategically around a single-family home can cut summer air conditioning needs by up to 50 percent. Visit a Lowe’s Garden Center near you and be sure to Call 811 before you dig. #811Lowes</w:t>
      </w:r>
    </w:p>
    <w:p w:rsidR="006A41FF" w:rsidRDefault="00A17A8F">
      <w:r>
        <w:t xml:space="preserve"> </w:t>
      </w:r>
    </w:p>
    <w:p w:rsidR="006A41FF" w:rsidRDefault="00A17A8F">
      <w:r>
        <w:rPr>
          <w:color w:val="333333"/>
          <w:sz w:val="21"/>
          <w:szCs w:val="21"/>
          <w:highlight w:val="white"/>
        </w:rPr>
        <w:t>An apple tree can yield up to 15-20 bushels of fruit per year and can be planted on the tiniest urban lot.</w:t>
      </w:r>
      <w:r>
        <w:t xml:space="preserve"> Visit a Lowe’s Garden Center near you and be sure to Call 811 before you dig. #811Lowes</w:t>
      </w:r>
    </w:p>
    <w:p w:rsidR="006A41FF" w:rsidRDefault="00A17A8F">
      <w:r>
        <w:t xml:space="preserve"> </w:t>
      </w:r>
    </w:p>
    <w:p w:rsidR="006A41FF" w:rsidRDefault="00A17A8F">
      <w:r>
        <w:t>Trees increase property values! The beauty of a well-planted property and its surrounding street and neighborhood can raise property values by as much as 15 percent. Visit a Lowe’s Garden Center near you and be sure to Call 811 before you dig. #811Lowes</w:t>
      </w:r>
    </w:p>
    <w:p w:rsidR="006A41FF" w:rsidRDefault="00A17A8F">
      <w:r>
        <w:t xml:space="preserve"> </w:t>
      </w:r>
    </w:p>
    <w:p w:rsidR="006A41FF" w:rsidRDefault="00A17A8F">
      <w:r>
        <w:t>Friday, April 28</w:t>
      </w:r>
      <w:r>
        <w:rPr>
          <w:vertAlign w:val="superscript"/>
        </w:rPr>
        <w:t>th</w:t>
      </w:r>
      <w:r>
        <w:t xml:space="preserve"> is Arbor Day. NC 811 encourages everyone to plant a tree this year. Visit a Lowe’s Garden Center near you and be sure to Call 811 before you dig. #811Lowes</w:t>
      </w:r>
    </w:p>
    <w:p w:rsidR="006A41FF" w:rsidRDefault="00A17A8F">
      <w:r>
        <w:t xml:space="preserve"> </w:t>
      </w:r>
    </w:p>
    <w:p w:rsidR="006A41FF" w:rsidRDefault="00A17A8F">
      <w:r>
        <w:t>Saturday, April 22</w:t>
      </w:r>
      <w:proofErr w:type="gramStart"/>
      <w:r>
        <w:rPr>
          <w:vertAlign w:val="superscript"/>
        </w:rPr>
        <w:t>nd</w:t>
      </w:r>
      <w:r>
        <w:t xml:space="preserve">  is</w:t>
      </w:r>
      <w:proofErr w:type="gramEnd"/>
      <w:r>
        <w:t xml:space="preserve"> Earth Day. NC 811 encourages everyone to plant a tree this year. Visit a Lowe’s Garden Center near you and be sure to Call 811 before you dig. #811Lowes</w:t>
      </w:r>
    </w:p>
    <w:p w:rsidR="006A41FF" w:rsidRDefault="00A17A8F">
      <w:r>
        <w:t xml:space="preserve"> </w:t>
      </w:r>
    </w:p>
    <w:p w:rsidR="006A41FF" w:rsidRDefault="00A17A8F">
      <w:r>
        <w:t>Monday, March 20</w:t>
      </w:r>
      <w:r>
        <w:rPr>
          <w:vertAlign w:val="superscript"/>
        </w:rPr>
        <w:t>th</w:t>
      </w:r>
      <w:r>
        <w:t xml:space="preserve"> is the first day of spring. Early spring, just as the ground thaws, is the best time plant a tree. Visit a Lowe’s Garden Center near you and be sure to Call 811 before you dig. #811Lowes</w:t>
      </w:r>
    </w:p>
    <w:p w:rsidR="006A41FF" w:rsidRDefault="00A17A8F">
      <w:r>
        <w:t xml:space="preserve"> </w:t>
      </w:r>
    </w:p>
    <w:p w:rsidR="006A41FF" w:rsidRDefault="00A17A8F">
      <w:r>
        <w:t>April is National Safe Digging Month. Call or Click 811 before you do any spring-time planting. If you plan on planting some trees, visit a Lowe’s Garden Center near you. #811Lowes</w:t>
      </w:r>
    </w:p>
    <w:p w:rsidR="006A41FF" w:rsidRDefault="006A41FF"/>
    <w:p w:rsidR="006A41FF" w:rsidRDefault="006A41FF"/>
    <w:p w:rsidR="006A41FF" w:rsidRDefault="006A41FF"/>
    <w:p w:rsidR="006A41FF" w:rsidRDefault="00A17A8F">
      <w:r>
        <w:t xml:space="preserve"> </w:t>
      </w:r>
    </w:p>
    <w:p w:rsidR="006A41FF" w:rsidRDefault="00A17A8F">
      <w:r>
        <w:t xml:space="preserve"> </w:t>
      </w:r>
    </w:p>
    <w:p w:rsidR="006A41FF" w:rsidRDefault="006A41FF"/>
    <w:sectPr w:rsidR="006A41FF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xNDUzsDC0tDC1tDRX0lEKTi0uzszPAykwrAUAa6ui3CwAAAA="/>
  </w:docVars>
  <w:rsids>
    <w:rsidRoot w:val="006A41FF"/>
    <w:rsid w:val="001F382F"/>
    <w:rsid w:val="006A41FF"/>
    <w:rsid w:val="00A17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B2D3093-88E1-4FD5-98CC-219DFDA72B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3</Words>
  <Characters>150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 Rushing</dc:creator>
  <cp:lastModifiedBy>erikaa@commongground.onmicrosoft.com</cp:lastModifiedBy>
  <cp:revision>2</cp:revision>
  <dcterms:created xsi:type="dcterms:W3CDTF">2017-11-28T03:50:00Z</dcterms:created>
  <dcterms:modified xsi:type="dcterms:W3CDTF">2017-11-28T03:50:00Z</dcterms:modified>
</cp:coreProperties>
</file>